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160" w:rsidRDefault="007A078A" w:rsidP="007A078A">
      <w:pPr>
        <w:jc w:val="center"/>
      </w:pPr>
      <w:r>
        <w:t>REZULTAT I KOLOKVIJUMA</w:t>
      </w:r>
    </w:p>
    <w:p w:rsidR="007A078A" w:rsidRDefault="007A078A" w:rsidP="007A078A">
      <w:pPr>
        <w:jc w:val="center"/>
      </w:pPr>
      <w:r>
        <w:t>PREDUZETNIČKE FINANSIJE</w:t>
      </w:r>
    </w:p>
    <w:p w:rsidR="007A078A" w:rsidRDefault="007A078A"/>
    <w:tbl>
      <w:tblPr>
        <w:tblW w:w="38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700"/>
        <w:gridCol w:w="1244"/>
      </w:tblGrid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b/>
                <w:bCs/>
                <w:color w:val="000000"/>
              </w:rPr>
              <w:t>Ime</w:t>
            </w:r>
            <w:proofErr w:type="spellEnd"/>
            <w:r w:rsidRPr="007A078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1700" w:type="dxa"/>
            <w:shd w:val="clear" w:color="000000" w:fill="FFFF00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</w:t>
            </w:r>
            <w:r w:rsidRPr="007A078A">
              <w:rPr>
                <w:rFonts w:ascii="Calibri" w:eastAsia="Times New Roman" w:hAnsi="Calibri" w:cs="Calibri"/>
                <w:b/>
                <w:bCs/>
                <w:color w:val="000000"/>
              </w:rPr>
              <w:t>rezime</w:t>
            </w:r>
            <w:proofErr w:type="spellEnd"/>
          </w:p>
        </w:tc>
        <w:tc>
          <w:tcPr>
            <w:tcW w:w="1180" w:type="dxa"/>
            <w:shd w:val="clear" w:color="000000" w:fill="FFFF00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A078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 </w:t>
            </w:r>
            <w:proofErr w:type="spellStart"/>
            <w:r w:rsidRPr="007A078A">
              <w:rPr>
                <w:rFonts w:ascii="Calibri" w:eastAsia="Times New Roman" w:hAnsi="Calibri" w:cs="Calibri"/>
                <w:b/>
                <w:bCs/>
                <w:color w:val="000000"/>
              </w:rPr>
              <w:t>Kolokvijum</w:t>
            </w:r>
            <w:proofErr w:type="spellEnd"/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Đurko</w:t>
            </w:r>
            <w:proofErr w:type="spellEnd"/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Guto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bookmarkStart w:id="0" w:name="_GoBack"/>
        <w:bookmarkEnd w:id="0"/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Amin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Kol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Milic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Backo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8.5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Nikolin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Pale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Jelen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Moračanin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Leart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Mollabeqiroviq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Bojan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Kuburo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Milic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Ćać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Tamar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Vujač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Vidoje</w:t>
            </w:r>
            <w:proofErr w:type="spellEnd"/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Petruš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Filip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Savelj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Nikolin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Miloše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Tijan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Đurđevac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An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Pejo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Đorđe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Labo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Alden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Ramo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13.5</w:t>
            </w:r>
          </w:p>
        </w:tc>
      </w:tr>
      <w:tr w:rsidR="007A078A" w:rsidRPr="007A078A" w:rsidTr="007A078A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078A">
              <w:rPr>
                <w:rFonts w:ascii="Calibri" w:eastAsia="Times New Roman" w:hAnsi="Calibri" w:cs="Calibri"/>
                <w:color w:val="000000"/>
              </w:rPr>
              <w:t>Nikola</w:t>
            </w:r>
          </w:p>
        </w:tc>
        <w:tc>
          <w:tcPr>
            <w:tcW w:w="170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078A">
              <w:rPr>
                <w:rFonts w:ascii="Calibri" w:eastAsia="Times New Roman" w:hAnsi="Calibri" w:cs="Calibri"/>
                <w:color w:val="000000"/>
              </w:rPr>
              <w:t>Petranović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:rsidR="007A078A" w:rsidRPr="007A078A" w:rsidRDefault="007A078A" w:rsidP="007A07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7A078A" w:rsidRDefault="007A078A"/>
    <w:sectPr w:rsidR="007A0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TE2NTG0MDK3MDVT0lEKTi0uzszPAykwrAUAPzYoyiwAAAA="/>
  </w:docVars>
  <w:rsids>
    <w:rsidRoot w:val="0024569C"/>
    <w:rsid w:val="0024569C"/>
    <w:rsid w:val="003F4160"/>
    <w:rsid w:val="007A078A"/>
    <w:rsid w:val="00C87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470FDB-C661-4E2C-A7C3-11B84FA36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82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jana</dc:creator>
  <cp:keywords/>
  <dc:description/>
  <cp:lastModifiedBy>Milijana</cp:lastModifiedBy>
  <cp:revision>2</cp:revision>
  <dcterms:created xsi:type="dcterms:W3CDTF">2021-04-11T22:39:00Z</dcterms:created>
  <dcterms:modified xsi:type="dcterms:W3CDTF">2021-04-11T22:41:00Z</dcterms:modified>
</cp:coreProperties>
</file>